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31C00E0B" w:rsidR="003E2A3C" w:rsidRDefault="00E65E02" w:rsidP="0057138C">
      <w:pPr>
        <w:pStyle w:val="Heading1"/>
        <w:jc w:val="center"/>
      </w:pPr>
      <w:r>
        <w:t xml:space="preserve">Memory Management </w:t>
      </w:r>
      <w:r w:rsidR="00286B2C">
        <w:t>–</w:t>
      </w:r>
      <w:r>
        <w:t xml:space="preserve"> Lab</w:t>
      </w:r>
    </w:p>
    <w:p w14:paraId="1C3BE021" w14:textId="4386E826" w:rsidR="00E65E02" w:rsidRPr="00E65E02" w:rsidRDefault="001E3416" w:rsidP="001E3416">
      <w:pPr>
        <w:jc w:val="center"/>
      </w:pPr>
      <w:r>
        <w:t xml:space="preserve">Submit your solutions here: </w:t>
      </w:r>
      <w:hyperlink r:id="rId8" w:history="1">
        <w:r w:rsidR="005813E2" w:rsidRPr="005813E2">
          <w:rPr>
            <w:rStyle w:val="Hyperlink"/>
          </w:rPr>
          <w:t>https://alpha.judge.softuni.org/contests/memory-manage</w:t>
        </w:r>
        <w:r w:rsidR="005813E2" w:rsidRPr="005813E2">
          <w:rPr>
            <w:rStyle w:val="Hyperlink"/>
          </w:rPr>
          <w:t>m</w:t>
        </w:r>
        <w:r w:rsidR="005813E2" w:rsidRPr="005813E2">
          <w:rPr>
            <w:rStyle w:val="Hyperlink"/>
          </w:rPr>
          <w:t>ent-lab/4620</w:t>
        </w:r>
      </w:hyperlink>
    </w:p>
    <w:p w14:paraId="40120730" w14:textId="7E5DB15C" w:rsidR="00E65E02" w:rsidRDefault="00E65E02" w:rsidP="00E65E02">
      <w:pPr>
        <w:pStyle w:val="Heading2"/>
      </w:pPr>
      <w:proofErr w:type="spellStart"/>
      <w:r>
        <w:t>MinBy</w:t>
      </w:r>
      <w:proofErr w:type="spellEnd"/>
    </w:p>
    <w:p w14:paraId="09A25FE1" w14:textId="00D9671D" w:rsidR="001E3416" w:rsidRDefault="001E3416" w:rsidP="00E65E02">
      <w:r>
        <w:t>Write a program that:</w:t>
      </w:r>
    </w:p>
    <w:p w14:paraId="2F5585D9" w14:textId="2228770E" w:rsidR="001E3416" w:rsidRDefault="001E3416" w:rsidP="001E3416">
      <w:pPr>
        <w:pStyle w:val="ListParagraph"/>
        <w:numPr>
          <w:ilvl w:val="0"/>
          <w:numId w:val="46"/>
        </w:numPr>
      </w:pPr>
      <w:r>
        <w:t xml:space="preserve">Reads </w:t>
      </w:r>
      <w:r w:rsidRPr="001E3416">
        <w:rPr>
          <w:b/>
          <w:bCs/>
        </w:rPr>
        <w:t>input string</w:t>
      </w:r>
      <w:r>
        <w:t xml:space="preserve"> from the first line (sequence of words, separated by space)</w:t>
      </w:r>
    </w:p>
    <w:p w14:paraId="056C1C3F" w14:textId="0FDCEF8D" w:rsidR="001E3416" w:rsidRDefault="001E3416" w:rsidP="001E3416">
      <w:pPr>
        <w:pStyle w:val="ListParagraph"/>
        <w:numPr>
          <w:ilvl w:val="0"/>
          <w:numId w:val="46"/>
        </w:numPr>
      </w:pPr>
      <w:r>
        <w:t xml:space="preserve">Reads </w:t>
      </w:r>
      <w:r>
        <w:rPr>
          <w:b/>
          <w:bCs/>
        </w:rPr>
        <w:t>integer number</w:t>
      </w:r>
      <w:r>
        <w:t xml:space="preserve"> from the second line</w:t>
      </w:r>
    </w:p>
    <w:p w14:paraId="0EAA94EE" w14:textId="00961460" w:rsidR="00E65E02" w:rsidRDefault="001E3416" w:rsidP="001E3416">
      <w:pPr>
        <w:pStyle w:val="ListParagraph"/>
        <w:numPr>
          <w:ilvl w:val="0"/>
          <w:numId w:val="46"/>
        </w:numPr>
      </w:pPr>
      <w:r>
        <w:t>If the number is equals to</w:t>
      </w:r>
      <w:r w:rsidR="00E65E02">
        <w:t>:</w:t>
      </w:r>
    </w:p>
    <w:p w14:paraId="412035CB" w14:textId="7E0EEE3E" w:rsidR="00E65E02" w:rsidRPr="001E3416" w:rsidRDefault="001E3416" w:rsidP="00E65E02">
      <w:pPr>
        <w:pStyle w:val="ListParagraph"/>
        <w:numPr>
          <w:ilvl w:val="0"/>
          <w:numId w:val="40"/>
        </w:numPr>
        <w:rPr>
          <w:b/>
          <w:bCs/>
        </w:rPr>
      </w:pPr>
      <w:r w:rsidRPr="001E3416">
        <w:rPr>
          <w:b/>
          <w:bCs/>
        </w:rPr>
        <w:t>1 -&gt; find and print</w:t>
      </w:r>
      <w:r w:rsidR="00E65E02" w:rsidRPr="001E3416">
        <w:rPr>
          <w:b/>
          <w:bCs/>
        </w:rPr>
        <w:t xml:space="preserve"> the string that is earliest lexicographically</w:t>
      </w:r>
    </w:p>
    <w:p w14:paraId="0BBC8397" w14:textId="100C6340" w:rsidR="00E65E02" w:rsidRPr="001E3416" w:rsidRDefault="001E3416" w:rsidP="00E65E02">
      <w:pPr>
        <w:pStyle w:val="ListParagraph"/>
        <w:numPr>
          <w:ilvl w:val="0"/>
          <w:numId w:val="40"/>
        </w:numPr>
        <w:rPr>
          <w:b/>
          <w:bCs/>
        </w:rPr>
      </w:pPr>
      <w:r w:rsidRPr="001E3416">
        <w:rPr>
          <w:b/>
          <w:bCs/>
        </w:rPr>
        <w:t>2 -&gt; find and print</w:t>
      </w:r>
      <w:r w:rsidR="00E65E02" w:rsidRPr="001E3416">
        <w:rPr>
          <w:b/>
          <w:bCs/>
        </w:rPr>
        <w:t xml:space="preserve"> the shortest string</w:t>
      </w:r>
    </w:p>
    <w:p w14:paraId="5A10FF56" w14:textId="4857A3CC" w:rsidR="00E65E02" w:rsidRPr="001E3416" w:rsidRDefault="001E3416" w:rsidP="00E65E02">
      <w:pPr>
        <w:pStyle w:val="ListParagraph"/>
        <w:numPr>
          <w:ilvl w:val="0"/>
          <w:numId w:val="40"/>
        </w:numPr>
        <w:rPr>
          <w:b/>
          <w:bCs/>
        </w:rPr>
      </w:pPr>
      <w:r w:rsidRPr="001E3416">
        <w:rPr>
          <w:b/>
          <w:bCs/>
        </w:rPr>
        <w:t>3 -&gt; find and print</w:t>
      </w:r>
      <w:r w:rsidR="00E65E02" w:rsidRPr="001E3416">
        <w:rPr>
          <w:b/>
          <w:bCs/>
        </w:rPr>
        <w:t xml:space="preserve"> the longest string</w:t>
      </w:r>
    </w:p>
    <w:p w14:paraId="09A6792C" w14:textId="77777777" w:rsidR="00E65E02" w:rsidRDefault="00E65E02" w:rsidP="00E65E02">
      <w:pPr>
        <w:pStyle w:val="Heading3"/>
      </w:pPr>
      <w:r>
        <w:t>Examples</w:t>
      </w:r>
    </w:p>
    <w:tbl>
      <w:tblPr>
        <w:tblStyle w:val="TableGrid1"/>
        <w:tblW w:w="1033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517"/>
        <w:gridCol w:w="1813"/>
      </w:tblGrid>
      <w:tr w:rsidR="00E65E02" w14:paraId="243F97C4" w14:textId="77777777" w:rsidTr="00E65E02">
        <w:trPr>
          <w:trHeight w:val="257"/>
        </w:trPr>
        <w:tc>
          <w:tcPr>
            <w:tcW w:w="8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834F5F" w14:textId="77777777" w:rsidR="00E65E02" w:rsidRDefault="00E65E02" w:rsidP="008D340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288C6CE" w14:textId="77777777" w:rsidR="00E65E02" w:rsidRDefault="00E65E02" w:rsidP="008D340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65E02" w14:paraId="11739282" w14:textId="77777777" w:rsidTr="00E65E02">
        <w:trPr>
          <w:trHeight w:val="257"/>
        </w:trPr>
        <w:tc>
          <w:tcPr>
            <w:tcW w:w="8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AE0642" w14:textId="77777777" w:rsidR="00E65E02" w:rsidRPr="001D1479" w:rsidRDefault="00E65E02" w:rsidP="008D340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D1479">
              <w:rPr>
                <w:rFonts w:ascii="Consolas" w:hAnsi="Consolas"/>
                <w:bCs/>
                <w:noProof/>
              </w:rPr>
              <w:t>hear the rime of the ancient mariner see his eyes as he stops one of</w:t>
            </w:r>
          </w:p>
          <w:p w14:paraId="4D32D377" w14:textId="77777777" w:rsidR="00E65E02" w:rsidRDefault="00E65E02" w:rsidP="008D3404">
            <w:pPr>
              <w:spacing w:before="0" w:after="0"/>
              <w:rPr>
                <w:rFonts w:ascii="Consolas" w:hAnsi="Consolas"/>
                <w:noProof/>
              </w:rPr>
            </w:pPr>
            <w:r w:rsidRPr="001D1479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E74CA1" w14:textId="77777777" w:rsidR="00E65E02" w:rsidRDefault="00E65E02" w:rsidP="008D340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D1479">
              <w:rPr>
                <w:rFonts w:ascii="Consolas" w:hAnsi="Consolas"/>
                <w:bCs/>
                <w:noProof/>
              </w:rPr>
              <w:t>ancient</w:t>
            </w:r>
          </w:p>
        </w:tc>
      </w:tr>
      <w:tr w:rsidR="00E65E02" w14:paraId="63A2ED75" w14:textId="77777777" w:rsidTr="00E65E02">
        <w:trPr>
          <w:trHeight w:val="257"/>
        </w:trPr>
        <w:tc>
          <w:tcPr>
            <w:tcW w:w="8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C84CC9" w14:textId="77777777" w:rsidR="00E65E02" w:rsidRPr="001D1479" w:rsidRDefault="00E65E02" w:rsidP="008D340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D1479">
              <w:rPr>
                <w:rFonts w:ascii="Consolas" w:hAnsi="Consolas"/>
                <w:bCs/>
                <w:noProof/>
              </w:rPr>
              <w:t>e abc df e</w:t>
            </w:r>
          </w:p>
          <w:p w14:paraId="34368067" w14:textId="77777777" w:rsidR="00E65E02" w:rsidRDefault="00E65E02" w:rsidP="008D3404">
            <w:pPr>
              <w:spacing w:before="0" w:after="0"/>
              <w:rPr>
                <w:rFonts w:ascii="Consolas" w:hAnsi="Consolas"/>
                <w:noProof/>
              </w:rPr>
            </w:pPr>
            <w:r w:rsidRPr="001D1479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1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E8D0E7" w14:textId="77777777" w:rsidR="00E65E02" w:rsidRDefault="00E65E02" w:rsidP="008D340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D1479">
              <w:rPr>
                <w:rFonts w:ascii="Consolas" w:hAnsi="Consolas"/>
                <w:bCs/>
                <w:noProof/>
              </w:rPr>
              <w:t>abc</w:t>
            </w:r>
          </w:p>
        </w:tc>
      </w:tr>
    </w:tbl>
    <w:p w14:paraId="7C7C7C8A" w14:textId="5BD5A881" w:rsidR="00E65E02" w:rsidRDefault="00E65E02" w:rsidP="00E65E02">
      <w:pPr>
        <w:pStyle w:val="Heading2"/>
      </w:pPr>
      <w:r>
        <w:t>Remove Invalid</w:t>
      </w:r>
    </w:p>
    <w:p w14:paraId="3902101B" w14:textId="77777777" w:rsidR="008241BE" w:rsidRDefault="008241BE" w:rsidP="008241BE">
      <w:r>
        <w:t>Write a program that:</w:t>
      </w:r>
    </w:p>
    <w:p w14:paraId="1F30B8A6" w14:textId="77777777" w:rsidR="008241BE" w:rsidRPr="007836D6" w:rsidRDefault="008241BE" w:rsidP="008241BE">
      <w:pPr>
        <w:pStyle w:val="ListParagraph"/>
        <w:numPr>
          <w:ilvl w:val="0"/>
          <w:numId w:val="47"/>
        </w:numPr>
      </w:pPr>
      <w:r>
        <w:t xml:space="preserve">Reads info about </w:t>
      </w:r>
      <w:r w:rsidRPr="00E0396A">
        <w:rPr>
          <w:b/>
        </w:rPr>
        <w:t>companies</w:t>
      </w:r>
      <w:r>
        <w:rPr>
          <w:b/>
        </w:rPr>
        <w:t xml:space="preserve"> in the following format: </w:t>
      </w:r>
      <w:r w:rsidRPr="007836D6">
        <w:rPr>
          <w:rFonts w:ascii="Consolas" w:hAnsi="Consolas"/>
          <w:b/>
        </w:rPr>
        <w:t>{name} {id}</w:t>
      </w:r>
    </w:p>
    <w:p w14:paraId="2B286DCE" w14:textId="77777777" w:rsidR="008241BE" w:rsidRDefault="008241BE" w:rsidP="008241BE">
      <w:pPr>
        <w:pStyle w:val="ListParagraph"/>
        <w:numPr>
          <w:ilvl w:val="0"/>
          <w:numId w:val="47"/>
        </w:numPr>
      </w:pPr>
      <w:r w:rsidRPr="007836D6">
        <w:rPr>
          <w:bCs/>
        </w:rPr>
        <w:t xml:space="preserve">Read </w:t>
      </w:r>
      <w:proofErr w:type="spellStart"/>
      <w:r w:rsidRPr="007836D6">
        <w:rPr>
          <w:bCs/>
        </w:rPr>
        <w:t>info</w:t>
      </w:r>
      <w:r>
        <w:rPr>
          <w:bCs/>
        </w:rPr>
        <w:t>s</w:t>
      </w:r>
      <w:proofErr w:type="spellEnd"/>
      <w:r w:rsidRPr="007836D6">
        <w:rPr>
          <w:bCs/>
        </w:rPr>
        <w:t xml:space="preserve"> until</w:t>
      </w:r>
      <w:r>
        <w:rPr>
          <w:b/>
        </w:rPr>
        <w:t xml:space="preserve"> you receive command "</w:t>
      </w:r>
      <w:r w:rsidRPr="007836D6">
        <w:rPr>
          <w:rFonts w:ascii="Consolas" w:hAnsi="Consolas"/>
          <w:b/>
        </w:rPr>
        <w:t>end</w:t>
      </w:r>
      <w:r>
        <w:rPr>
          <w:b/>
        </w:rPr>
        <w:t>"</w:t>
      </w:r>
    </w:p>
    <w:p w14:paraId="27F45AB5" w14:textId="77777777" w:rsidR="00B809B1" w:rsidRPr="00B809B1" w:rsidRDefault="00B809B1" w:rsidP="00B809B1">
      <w:pPr>
        <w:pStyle w:val="ListParagraph"/>
        <w:numPr>
          <w:ilvl w:val="0"/>
          <w:numId w:val="47"/>
        </w:numPr>
      </w:pPr>
      <w:r w:rsidRPr="00B809B1">
        <w:rPr>
          <w:bCs/>
        </w:rPr>
        <w:t>Print</w:t>
      </w:r>
      <w:r>
        <w:rPr>
          <w:b/>
        </w:rPr>
        <w:t xml:space="preserve"> </w:t>
      </w:r>
      <w:r w:rsidRPr="00B809B1">
        <w:rPr>
          <w:b/>
        </w:rPr>
        <w:t xml:space="preserve">all companies with a valid </w:t>
      </w:r>
      <w:r>
        <w:rPr>
          <w:b/>
        </w:rPr>
        <w:t>id</w:t>
      </w:r>
    </w:p>
    <w:p w14:paraId="10FB090B" w14:textId="7F0F2C70" w:rsidR="00B809B1" w:rsidRDefault="00B809B1" w:rsidP="00B809B1">
      <w:r w:rsidRPr="00B809B1">
        <w:rPr>
          <w:b/>
          <w:bCs/>
          <w:u w:val="single"/>
        </w:rPr>
        <w:t>Note</w:t>
      </w:r>
      <w:r>
        <w:t xml:space="preserve">: Valid ids are </w:t>
      </w:r>
      <w:r w:rsidRPr="00B809B1">
        <w:rPr>
          <w:b/>
        </w:rPr>
        <w:t>non-negative</w:t>
      </w:r>
      <w:r>
        <w:t>.</w:t>
      </w:r>
    </w:p>
    <w:p w14:paraId="5F3E71FD" w14:textId="77777777" w:rsidR="00E65E02" w:rsidRDefault="00E65E02" w:rsidP="00E65E02">
      <w:pPr>
        <w:pStyle w:val="Heading3"/>
      </w:pPr>
      <w:r>
        <w:t>Examples</w:t>
      </w:r>
    </w:p>
    <w:tbl>
      <w:tblPr>
        <w:tblStyle w:val="TableGrid1"/>
        <w:tblW w:w="1033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27"/>
        <w:gridCol w:w="5103"/>
      </w:tblGrid>
      <w:tr w:rsidR="00E65E02" w14:paraId="5E1E2349" w14:textId="77777777" w:rsidTr="00E65E02">
        <w:trPr>
          <w:trHeight w:val="257"/>
        </w:trPr>
        <w:tc>
          <w:tcPr>
            <w:tcW w:w="5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A7DEAF" w14:textId="77777777" w:rsidR="00E65E02" w:rsidRDefault="00E65E02" w:rsidP="008D340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16CF5E" w14:textId="77777777" w:rsidR="00E65E02" w:rsidRDefault="00E65E02" w:rsidP="008D340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65E02" w14:paraId="7D3A3CBD" w14:textId="77777777" w:rsidTr="00E65E02">
        <w:trPr>
          <w:trHeight w:val="257"/>
        </w:trPr>
        <w:tc>
          <w:tcPr>
            <w:tcW w:w="5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3C9511" w14:textId="77777777" w:rsidR="00E65E02" w:rsidRPr="009C24F8" w:rsidRDefault="00E65E02" w:rsidP="008D340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C24F8">
              <w:rPr>
                <w:rFonts w:ascii="Consolas" w:hAnsi="Consolas"/>
                <w:bCs/>
                <w:noProof/>
              </w:rPr>
              <w:t>123 valid</w:t>
            </w:r>
          </w:p>
          <w:p w14:paraId="402F7615" w14:textId="77777777" w:rsidR="00E65E02" w:rsidRPr="009C24F8" w:rsidRDefault="00E65E02" w:rsidP="008D340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C24F8">
              <w:rPr>
                <w:rFonts w:ascii="Consolas" w:hAnsi="Consolas"/>
                <w:bCs/>
                <w:noProof/>
              </w:rPr>
              <w:t>-123 invalid</w:t>
            </w:r>
          </w:p>
          <w:p w14:paraId="77D1D359" w14:textId="77777777" w:rsidR="00E65E02" w:rsidRPr="009C24F8" w:rsidRDefault="00E65E02" w:rsidP="008D340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C24F8">
              <w:rPr>
                <w:rFonts w:ascii="Consolas" w:hAnsi="Consolas"/>
                <w:bCs/>
                <w:noProof/>
              </w:rPr>
              <w:t>321 ancientmarinerinc</w:t>
            </w:r>
          </w:p>
          <w:p w14:paraId="47A607B9" w14:textId="77777777" w:rsidR="00E65E02" w:rsidRDefault="00E65E02" w:rsidP="008D3404">
            <w:pPr>
              <w:spacing w:before="0" w:after="0"/>
              <w:rPr>
                <w:rFonts w:ascii="Consolas" w:hAnsi="Consolas"/>
                <w:noProof/>
              </w:rPr>
            </w:pPr>
            <w:r w:rsidRPr="009C24F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8330EE" w14:textId="77777777" w:rsidR="00E65E02" w:rsidRPr="009C24F8" w:rsidRDefault="00E65E02" w:rsidP="008D340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C24F8">
              <w:rPr>
                <w:rFonts w:ascii="Consolas" w:hAnsi="Consolas"/>
                <w:bCs/>
                <w:noProof/>
              </w:rPr>
              <w:t>123 valid</w:t>
            </w:r>
          </w:p>
          <w:p w14:paraId="0EF8E372" w14:textId="77777777" w:rsidR="00E65E02" w:rsidRDefault="00E65E02" w:rsidP="008D340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C24F8">
              <w:rPr>
                <w:rFonts w:ascii="Consolas" w:hAnsi="Consolas"/>
                <w:bCs/>
                <w:noProof/>
              </w:rPr>
              <w:t>321 ancientmarinerinc</w:t>
            </w:r>
          </w:p>
        </w:tc>
      </w:tr>
      <w:tr w:rsidR="00E65E02" w14:paraId="04B3DE58" w14:textId="77777777" w:rsidTr="00E65E02">
        <w:trPr>
          <w:trHeight w:val="257"/>
        </w:trPr>
        <w:tc>
          <w:tcPr>
            <w:tcW w:w="5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3924EF" w14:textId="77777777" w:rsidR="00E65E02" w:rsidRPr="009C24F8" w:rsidRDefault="00E65E02" w:rsidP="008D340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C24F8">
              <w:rPr>
                <w:rFonts w:ascii="Consolas" w:hAnsi="Consolas"/>
                <w:bCs/>
                <w:noProof/>
              </w:rPr>
              <w:t>42 noinvalidhere</w:t>
            </w:r>
          </w:p>
          <w:p w14:paraId="314AAB7C" w14:textId="77777777" w:rsidR="00E65E02" w:rsidRDefault="00E65E02" w:rsidP="008D3404">
            <w:pPr>
              <w:spacing w:before="0" w:after="0"/>
              <w:rPr>
                <w:rFonts w:ascii="Consolas" w:hAnsi="Consolas"/>
                <w:noProof/>
              </w:rPr>
            </w:pPr>
            <w:r w:rsidRPr="009C24F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A1728A" w14:textId="77777777" w:rsidR="00E65E02" w:rsidRDefault="00E65E02" w:rsidP="008D340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C24F8">
              <w:rPr>
                <w:rFonts w:ascii="Consolas" w:hAnsi="Consolas"/>
                <w:bCs/>
                <w:noProof/>
              </w:rPr>
              <w:t>42 noinvalidhere</w:t>
            </w:r>
          </w:p>
        </w:tc>
      </w:tr>
    </w:tbl>
    <w:p w14:paraId="592EBD29" w14:textId="51658AA2" w:rsidR="00640502" w:rsidRPr="00640502" w:rsidRDefault="00640502" w:rsidP="00D858A9">
      <w:pPr>
        <w:pStyle w:val="Code"/>
      </w:pPr>
    </w:p>
    <w:sectPr w:rsidR="00640502" w:rsidRPr="00640502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B12EA4" w14:textId="77777777" w:rsidR="00D12E21" w:rsidRDefault="00D12E21" w:rsidP="008068A2">
      <w:pPr>
        <w:spacing w:after="0" w:line="240" w:lineRule="auto"/>
      </w:pPr>
      <w:r>
        <w:separator/>
      </w:r>
    </w:p>
  </w:endnote>
  <w:endnote w:type="continuationSeparator" w:id="0">
    <w:p w14:paraId="4CE72D21" w14:textId="77777777" w:rsidR="00D12E21" w:rsidRDefault="00D12E2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0B29A3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6B2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6B2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0B29A3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6B2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6B2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DEBE5A" w14:textId="77777777" w:rsidR="00D12E21" w:rsidRDefault="00D12E21" w:rsidP="008068A2">
      <w:pPr>
        <w:spacing w:after="0" w:line="240" w:lineRule="auto"/>
      </w:pPr>
      <w:r>
        <w:separator/>
      </w:r>
    </w:p>
  </w:footnote>
  <w:footnote w:type="continuationSeparator" w:id="0">
    <w:p w14:paraId="204F1D8E" w14:textId="77777777" w:rsidR="00D12E21" w:rsidRDefault="00D12E2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96D71"/>
    <w:multiLevelType w:val="hybridMultilevel"/>
    <w:tmpl w:val="89D418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623DF7"/>
    <w:multiLevelType w:val="hybridMultilevel"/>
    <w:tmpl w:val="B964BD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B120032"/>
    <w:multiLevelType w:val="hybridMultilevel"/>
    <w:tmpl w:val="547A5E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3A588F"/>
    <w:multiLevelType w:val="hybridMultilevel"/>
    <w:tmpl w:val="95C8AB2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E7F79AF"/>
    <w:multiLevelType w:val="hybridMultilevel"/>
    <w:tmpl w:val="B9707BD2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4" w15:restartNumberingAfterBreak="0">
    <w:nsid w:val="5EF63B98"/>
    <w:multiLevelType w:val="hybridMultilevel"/>
    <w:tmpl w:val="D74C0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F01C34"/>
    <w:multiLevelType w:val="hybridMultilevel"/>
    <w:tmpl w:val="793A1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2B2969"/>
    <w:multiLevelType w:val="hybridMultilevel"/>
    <w:tmpl w:val="93C0A9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9"/>
  </w:num>
  <w:num w:numId="4">
    <w:abstractNumId w:val="28"/>
  </w:num>
  <w:num w:numId="5">
    <w:abstractNumId w:val="29"/>
  </w:num>
  <w:num w:numId="6">
    <w:abstractNumId w:val="35"/>
  </w:num>
  <w:num w:numId="7">
    <w:abstractNumId w:val="4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2"/>
  </w:num>
  <w:num w:numId="13">
    <w:abstractNumId w:val="2"/>
  </w:num>
  <w:num w:numId="14">
    <w:abstractNumId w:val="32"/>
  </w:num>
  <w:num w:numId="15">
    <w:abstractNumId w:val="10"/>
  </w:num>
  <w:num w:numId="16">
    <w:abstractNumId w:val="40"/>
  </w:num>
  <w:num w:numId="17">
    <w:abstractNumId w:val="27"/>
  </w:num>
  <w:num w:numId="18">
    <w:abstractNumId w:val="45"/>
  </w:num>
  <w:num w:numId="19">
    <w:abstractNumId w:val="36"/>
  </w:num>
  <w:num w:numId="20">
    <w:abstractNumId w:val="20"/>
  </w:num>
  <w:num w:numId="21">
    <w:abstractNumId w:val="31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8"/>
  </w:num>
  <w:num w:numId="27">
    <w:abstractNumId w:val="38"/>
  </w:num>
  <w:num w:numId="28">
    <w:abstractNumId w:val="19"/>
  </w:num>
  <w:num w:numId="29">
    <w:abstractNumId w:val="44"/>
  </w:num>
  <w:num w:numId="30">
    <w:abstractNumId w:val="23"/>
  </w:num>
  <w:num w:numId="31">
    <w:abstractNumId w:val="11"/>
  </w:num>
  <w:num w:numId="32">
    <w:abstractNumId w:val="37"/>
  </w:num>
  <w:num w:numId="33">
    <w:abstractNumId w:val="41"/>
  </w:num>
  <w:num w:numId="34">
    <w:abstractNumId w:val="25"/>
  </w:num>
  <w:num w:numId="35">
    <w:abstractNumId w:val="42"/>
  </w:num>
  <w:num w:numId="36">
    <w:abstractNumId w:val="6"/>
  </w:num>
  <w:num w:numId="37">
    <w:abstractNumId w:val="24"/>
  </w:num>
  <w:num w:numId="38">
    <w:abstractNumId w:val="14"/>
  </w:num>
  <w:num w:numId="39">
    <w:abstractNumId w:val="30"/>
  </w:num>
  <w:num w:numId="40">
    <w:abstractNumId w:val="21"/>
  </w:num>
  <w:num w:numId="41">
    <w:abstractNumId w:val="17"/>
  </w:num>
  <w:num w:numId="42">
    <w:abstractNumId w:val="16"/>
  </w:num>
  <w:num w:numId="43">
    <w:abstractNumId w:val="34"/>
  </w:num>
  <w:num w:numId="44">
    <w:abstractNumId w:val="1"/>
  </w:num>
  <w:num w:numId="45">
    <w:abstractNumId w:val="39"/>
  </w:num>
  <w:num w:numId="46">
    <w:abstractNumId w:val="33"/>
  </w:num>
  <w:num w:numId="47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MjY2MjYxMzI1NjdX0lEKTi0uzszPAykwqgUAH1Mig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416"/>
    <w:rsid w:val="001E3FEF"/>
    <w:rsid w:val="00202683"/>
    <w:rsid w:val="00215FCE"/>
    <w:rsid w:val="00225CCF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86B2C"/>
    <w:rsid w:val="002A2D2D"/>
    <w:rsid w:val="002C539D"/>
    <w:rsid w:val="002C71C6"/>
    <w:rsid w:val="002D07CA"/>
    <w:rsid w:val="00305122"/>
    <w:rsid w:val="003230CF"/>
    <w:rsid w:val="0033212E"/>
    <w:rsid w:val="0033490F"/>
    <w:rsid w:val="00337FC9"/>
    <w:rsid w:val="0036678F"/>
    <w:rsid w:val="00380A57"/>
    <w:rsid w:val="003817EF"/>
    <w:rsid w:val="00382A45"/>
    <w:rsid w:val="003A1601"/>
    <w:rsid w:val="003A2328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13E2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1BE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C3D"/>
    <w:rsid w:val="00902E68"/>
    <w:rsid w:val="00912BC6"/>
    <w:rsid w:val="0092145D"/>
    <w:rsid w:val="009254B7"/>
    <w:rsid w:val="00930CEE"/>
    <w:rsid w:val="00941FFF"/>
    <w:rsid w:val="009516AD"/>
    <w:rsid w:val="00955691"/>
    <w:rsid w:val="00961157"/>
    <w:rsid w:val="00965C5B"/>
    <w:rsid w:val="0096684B"/>
    <w:rsid w:val="00972C7F"/>
    <w:rsid w:val="00974509"/>
    <w:rsid w:val="00976E46"/>
    <w:rsid w:val="009B4FB4"/>
    <w:rsid w:val="009B6C5C"/>
    <w:rsid w:val="009C0C39"/>
    <w:rsid w:val="009D1805"/>
    <w:rsid w:val="009E1A09"/>
    <w:rsid w:val="00A02545"/>
    <w:rsid w:val="00A025E6"/>
    <w:rsid w:val="00A05555"/>
    <w:rsid w:val="00A06D89"/>
    <w:rsid w:val="00A13F56"/>
    <w:rsid w:val="00A35790"/>
    <w:rsid w:val="00A45A89"/>
    <w:rsid w:val="00A47F12"/>
    <w:rsid w:val="00A61313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792C"/>
    <w:rsid w:val="00B567F6"/>
    <w:rsid w:val="00B56DF3"/>
    <w:rsid w:val="00B57A5C"/>
    <w:rsid w:val="00B6185B"/>
    <w:rsid w:val="00B638EB"/>
    <w:rsid w:val="00B63DED"/>
    <w:rsid w:val="00B753E7"/>
    <w:rsid w:val="00B809B1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2E21"/>
    <w:rsid w:val="00D22895"/>
    <w:rsid w:val="00D3404A"/>
    <w:rsid w:val="00D4354E"/>
    <w:rsid w:val="00D43F69"/>
    <w:rsid w:val="00D50F79"/>
    <w:rsid w:val="00D73957"/>
    <w:rsid w:val="00D8395C"/>
    <w:rsid w:val="00D858A9"/>
    <w:rsid w:val="00D910AA"/>
    <w:rsid w:val="00D9294D"/>
    <w:rsid w:val="00DA028F"/>
    <w:rsid w:val="00DA1C27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451D"/>
    <w:rsid w:val="00E65E02"/>
    <w:rsid w:val="00E74623"/>
    <w:rsid w:val="00E805C7"/>
    <w:rsid w:val="00E80E3D"/>
    <w:rsid w:val="00E86D42"/>
    <w:rsid w:val="00E870B8"/>
    <w:rsid w:val="00EA1019"/>
    <w:rsid w:val="00EA3B29"/>
    <w:rsid w:val="00EB2528"/>
    <w:rsid w:val="00EB7421"/>
    <w:rsid w:val="00EC36F5"/>
    <w:rsid w:val="00EC5A4D"/>
    <w:rsid w:val="00ED0DEA"/>
    <w:rsid w:val="00ED73C4"/>
    <w:rsid w:val="00F01152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09B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uiPriority w:val="59"/>
    <w:rsid w:val="00E65E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E34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memory-management-lab/462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3A7560-66F4-4817-858F-F5B2A17CAC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50</Words>
  <Characters>8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eatrisValerieva</cp:lastModifiedBy>
  <cp:revision>21</cp:revision>
  <cp:lastPrinted>2023-04-21T04:42:00Z</cp:lastPrinted>
  <dcterms:created xsi:type="dcterms:W3CDTF">2019-11-12T12:29:00Z</dcterms:created>
  <dcterms:modified xsi:type="dcterms:W3CDTF">2025-05-27T11:17:00Z</dcterms:modified>
  <cp:category>computer programming;programming;software development;software engineering</cp:category>
</cp:coreProperties>
</file>